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4C34C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484BF07" wp14:editId="13A140FE">
            <wp:simplePos x="0" y="0"/>
            <wp:positionH relativeFrom="column">
              <wp:posOffset>2411095</wp:posOffset>
            </wp:positionH>
            <wp:positionV relativeFrom="page">
              <wp:posOffset>440055</wp:posOffset>
            </wp:positionV>
            <wp:extent cx="1280160" cy="122116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eal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2211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9521DC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7640DA4C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31038C99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70358E24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519ADCA2" w14:textId="77777777" w:rsidR="00563AB1" w:rsidRP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>City of Boiling Spring Lakes</w:t>
      </w:r>
    </w:p>
    <w:p w14:paraId="3D0F1FDF" w14:textId="053618B9" w:rsidR="00563AB1" w:rsidRPr="00563AB1" w:rsidRDefault="00A77F89" w:rsidP="00563AB1">
      <w:pPr>
        <w:pStyle w:val="NoSpacing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Citizen's</w:t>
      </w:r>
      <w:r w:rsidR="00563AB1" w:rsidRPr="00563AB1">
        <w:rPr>
          <w:rFonts w:cstheme="minorHAnsi"/>
          <w:b/>
          <w:sz w:val="24"/>
          <w:szCs w:val="24"/>
        </w:rPr>
        <w:t xml:space="preserve"> Forum</w:t>
      </w:r>
    </w:p>
    <w:p w14:paraId="084692DE" w14:textId="321244FC" w:rsidR="00563AB1" w:rsidRP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 xml:space="preserve">Thursday, </w:t>
      </w:r>
      <w:r w:rsidR="00A77F89">
        <w:rPr>
          <w:rFonts w:cstheme="minorHAnsi"/>
          <w:b/>
          <w:sz w:val="24"/>
          <w:szCs w:val="24"/>
        </w:rPr>
        <w:t>June 19,</w:t>
      </w:r>
      <w:r w:rsidRPr="00563AB1">
        <w:rPr>
          <w:rFonts w:cstheme="minorHAnsi"/>
          <w:b/>
          <w:sz w:val="24"/>
          <w:szCs w:val="24"/>
        </w:rPr>
        <w:t xml:space="preserve"> 2025 6:00 P.M.</w:t>
      </w:r>
    </w:p>
    <w:p w14:paraId="167D14DC" w14:textId="77777777" w:rsidR="00563AB1" w:rsidRP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 xml:space="preserve">City Hall </w:t>
      </w:r>
    </w:p>
    <w:p w14:paraId="5795F6F7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2F3040AA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692D98EA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15503D13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4243C33D" w14:textId="77777777" w:rsid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3CA5E3FC" w14:textId="77777777" w:rsidR="00563AB1" w:rsidRP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432818CF" w14:textId="77777777" w:rsidR="00563AB1" w:rsidRPr="00563AB1" w:rsidRDefault="00563AB1" w:rsidP="00563AB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744C8401" w14:textId="6491B482" w:rsidR="00563AB1" w:rsidRPr="00563AB1" w:rsidRDefault="00563AB1" w:rsidP="00563AB1">
      <w:pPr>
        <w:pStyle w:val="NoSpacing"/>
        <w:numPr>
          <w:ilvl w:val="0"/>
          <w:numId w:val="1"/>
        </w:numPr>
        <w:spacing w:line="720" w:lineRule="auto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>Call to Order- Mayo</w:t>
      </w:r>
      <w:r w:rsidR="00A77F89">
        <w:rPr>
          <w:rFonts w:cstheme="minorHAnsi"/>
          <w:b/>
          <w:sz w:val="24"/>
          <w:szCs w:val="24"/>
        </w:rPr>
        <w:t xml:space="preserve">r Pro </w:t>
      </w:r>
      <w:proofErr w:type="spellStart"/>
      <w:r w:rsidR="00A77F89">
        <w:rPr>
          <w:rFonts w:cstheme="minorHAnsi"/>
          <w:b/>
          <w:sz w:val="24"/>
          <w:szCs w:val="24"/>
        </w:rPr>
        <w:t>Tem</w:t>
      </w:r>
      <w:proofErr w:type="spellEnd"/>
      <w:r w:rsidR="00A77F89">
        <w:rPr>
          <w:rFonts w:cstheme="minorHAnsi"/>
          <w:b/>
          <w:sz w:val="24"/>
          <w:szCs w:val="24"/>
        </w:rPr>
        <w:t xml:space="preserve"> David Mammay </w:t>
      </w:r>
    </w:p>
    <w:p w14:paraId="36710D28" w14:textId="77777777" w:rsidR="00563AB1" w:rsidRPr="00563AB1" w:rsidRDefault="00563AB1" w:rsidP="00563AB1">
      <w:pPr>
        <w:pStyle w:val="NoSpacing"/>
        <w:numPr>
          <w:ilvl w:val="0"/>
          <w:numId w:val="1"/>
        </w:numPr>
        <w:spacing w:line="720" w:lineRule="auto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>Pledge of Allegiance</w:t>
      </w:r>
    </w:p>
    <w:p w14:paraId="2A127580" w14:textId="77777777" w:rsidR="00563AB1" w:rsidRPr="00563AB1" w:rsidRDefault="00563AB1" w:rsidP="00563AB1">
      <w:pPr>
        <w:pStyle w:val="NoSpacing"/>
        <w:numPr>
          <w:ilvl w:val="0"/>
          <w:numId w:val="1"/>
        </w:numPr>
        <w:spacing w:line="720" w:lineRule="auto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>Approval of the Agenda</w:t>
      </w:r>
    </w:p>
    <w:p w14:paraId="21326B4C" w14:textId="77777777" w:rsidR="00563AB1" w:rsidRPr="00563AB1" w:rsidRDefault="00563AB1" w:rsidP="00563AB1">
      <w:pPr>
        <w:pStyle w:val="NoSpacing"/>
        <w:numPr>
          <w:ilvl w:val="0"/>
          <w:numId w:val="1"/>
        </w:numPr>
        <w:spacing w:line="720" w:lineRule="auto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>Citizen’s Forum</w:t>
      </w:r>
    </w:p>
    <w:p w14:paraId="264AF424" w14:textId="77777777" w:rsidR="00563AB1" w:rsidRPr="00563AB1" w:rsidRDefault="00563AB1" w:rsidP="00563AB1">
      <w:pPr>
        <w:pStyle w:val="NoSpacing"/>
        <w:numPr>
          <w:ilvl w:val="0"/>
          <w:numId w:val="1"/>
        </w:numPr>
        <w:spacing w:line="720" w:lineRule="auto"/>
        <w:rPr>
          <w:rFonts w:cstheme="minorHAnsi"/>
          <w:b/>
          <w:sz w:val="24"/>
          <w:szCs w:val="24"/>
        </w:rPr>
      </w:pPr>
      <w:r w:rsidRPr="00563AB1">
        <w:rPr>
          <w:rFonts w:cstheme="minorHAnsi"/>
          <w:b/>
          <w:sz w:val="24"/>
          <w:szCs w:val="24"/>
        </w:rPr>
        <w:t>Adjourn</w:t>
      </w:r>
    </w:p>
    <w:sectPr w:rsidR="00563AB1" w:rsidRPr="00563A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37804"/>
    <w:multiLevelType w:val="hybridMultilevel"/>
    <w:tmpl w:val="72D83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469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OztLQwNjUzMzUyMjVQ0lEKTi0uzszPAykwrAUAGebuNSwAAAA="/>
  </w:docVars>
  <w:rsids>
    <w:rsidRoot w:val="00563AB1"/>
    <w:rsid w:val="002373CF"/>
    <w:rsid w:val="00563AB1"/>
    <w:rsid w:val="00607424"/>
    <w:rsid w:val="007F12CB"/>
    <w:rsid w:val="00A77F89"/>
    <w:rsid w:val="00A83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0B23CE"/>
  <w15:chartTrackingRefBased/>
  <w15:docId w15:val="{9E09722D-FDAA-4219-8437-5262DA0F9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3A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Shannon</dc:creator>
  <cp:keywords/>
  <dc:description/>
  <cp:lastModifiedBy>Tanya Shannon</cp:lastModifiedBy>
  <cp:revision>2</cp:revision>
  <cp:lastPrinted>2025-06-19T12:18:00Z</cp:lastPrinted>
  <dcterms:created xsi:type="dcterms:W3CDTF">2025-06-24T13:25:00Z</dcterms:created>
  <dcterms:modified xsi:type="dcterms:W3CDTF">2025-06-24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f3dd4b-2dfa-4465-af4d-b83eac92f465</vt:lpwstr>
  </property>
</Properties>
</file>